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10</w:t>
      </w:r>
      <w:r>
        <w:t xml:space="preserve"> </w:t>
      </w:r>
      <w:r>
        <w:t xml:space="preserve">Test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Curtis</w:t>
      </w:r>
      <w:r>
        <w:t xml:space="preserve"> </w:t>
      </w:r>
      <w:r>
        <w:t xml:space="preserve">Kephart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Heading3"/>
      </w:pPr>
      <w:bookmarkStart w:id="23" w:name="heading-level-3"/>
      <w:bookmarkEnd w:id="23"/>
      <w:r>
        <w:t xml:space="preserve">heading level 3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c10_test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444e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10 Test Doc</dc:title>
  <dc:creator>Curtis Kephart</dc:creator>
  <dcterms:created xsi:type="dcterms:W3CDTF">2016-03-11</dcterms:created>
  <dcterms:modified xsi:type="dcterms:W3CDTF">2016-03-11</dcterms:modified>
</cp:coreProperties>
</file>